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3" w14:textId="77777777" w:rsidR="001C6187" w:rsidRPr="00BB7F20" w:rsidRDefault="00834F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bookmarkStart w:id="0" w:name="_GoBack"/>
      <w:bookmarkEnd w:id="0"/>
      <w:r w:rsidRPr="00BB7F20">
        <w:t>[DATE]</w:t>
      </w:r>
    </w:p>
    <w:p w14:paraId="00000004" w14:textId="77777777" w:rsidR="001C6187" w:rsidRPr="00BB7F20" w:rsidRDefault="001C61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6" w14:textId="77777777" w:rsidR="001C6187" w:rsidRPr="00BB7F20" w:rsidRDefault="00834F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BB7F20">
        <w:t>Contact Name</w:t>
      </w:r>
    </w:p>
    <w:p w14:paraId="00000007" w14:textId="77777777" w:rsidR="001C6187" w:rsidRPr="00BB7F20" w:rsidRDefault="00834F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BB7F20">
        <w:t>Address</w:t>
      </w:r>
    </w:p>
    <w:p w14:paraId="00000008" w14:textId="77777777" w:rsidR="001C6187" w:rsidRPr="00BB7F20" w:rsidRDefault="00834F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BB7F20">
        <w:t>Address2</w:t>
      </w:r>
    </w:p>
    <w:p w14:paraId="00000009" w14:textId="77777777" w:rsidR="001C6187" w:rsidRPr="00BB7F20" w:rsidRDefault="00834F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BB7F20">
        <w:t>Country</w:t>
      </w:r>
      <w:r w:rsidRPr="00BB7F20">
        <w:tab/>
      </w:r>
    </w:p>
    <w:p w14:paraId="0000000A" w14:textId="77777777" w:rsidR="001C6187" w:rsidRPr="00BB7F20" w:rsidRDefault="00834F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BB7F20">
        <w:t>City/Province</w:t>
      </w:r>
    </w:p>
    <w:p w14:paraId="0000000B" w14:textId="77777777" w:rsidR="001C6187" w:rsidRPr="00BB7F20" w:rsidRDefault="00834F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BB7F20">
        <w:t>Postal Code</w:t>
      </w:r>
    </w:p>
    <w:p w14:paraId="0000000C" w14:textId="77777777" w:rsidR="001C6187" w:rsidRPr="00BB7F20" w:rsidRDefault="001C61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000000D" w14:textId="77777777" w:rsidR="001C6187" w:rsidRPr="00BB7F20" w:rsidRDefault="001C61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000000E" w14:textId="77777777" w:rsidR="001C6187" w:rsidRPr="00BB7F20" w:rsidRDefault="001C61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000000F" w14:textId="77777777" w:rsidR="001C6187" w:rsidRPr="00BB7F20" w:rsidRDefault="00834F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r w:rsidRPr="00BB7F20">
        <w:rPr>
          <w:b/>
          <w:color w:val="000000"/>
        </w:rPr>
        <w:t xml:space="preserve">RE: </w:t>
      </w:r>
      <w:r w:rsidRPr="00BB7F20">
        <w:rPr>
          <w:b/>
        </w:rPr>
        <w:t>VALUE OF OUR BUSINESS RELATIONSHIP</w:t>
      </w:r>
    </w:p>
    <w:p w14:paraId="00000010" w14:textId="77777777" w:rsidR="001C6187" w:rsidRPr="00BB7F20" w:rsidRDefault="001C61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1" w14:textId="77777777" w:rsidR="001C6187" w:rsidRPr="00BB7F20" w:rsidRDefault="001C61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2" w14:textId="016B26B0" w:rsidR="001C6187" w:rsidRPr="00BB7F20" w:rsidRDefault="00834F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BB7F20">
        <w:rPr>
          <w:color w:val="000000"/>
        </w:rPr>
        <w:t>Dear [CLIENT NAME],</w:t>
      </w:r>
      <w:r w:rsidRPr="00BB7F20">
        <w:br/>
      </w:r>
      <w:r w:rsidRPr="00BB7F20">
        <w:br/>
      </w:r>
      <w:r w:rsidR="00BB7F20">
        <w:rPr>
          <w:rFonts w:eastAsia="Courier New"/>
          <w:lang w:val="en-GB"/>
        </w:rPr>
        <w:t>It was in [DATE] that we had our</w:t>
      </w:r>
      <w:r w:rsidRPr="00BB7F20">
        <w:rPr>
          <w:rFonts w:eastAsia="Courier New"/>
        </w:rPr>
        <w:t xml:space="preserve"> very first transaction and it is with a great sense of pride that</w:t>
      </w:r>
      <w:r w:rsidR="00BB7F20">
        <w:rPr>
          <w:rFonts w:eastAsia="Courier New"/>
          <w:lang w:val="en-GB"/>
        </w:rPr>
        <w:t xml:space="preserve"> I</w:t>
      </w:r>
      <w:r w:rsidRPr="00BB7F20">
        <w:rPr>
          <w:rFonts w:eastAsia="Courier New"/>
        </w:rPr>
        <w:t xml:space="preserve"> realise how far both our companies have come since that day for such a long time ago. The fact that our relationship has not only lasted but has flourished over this period is great to see.</w:t>
      </w:r>
      <w:r w:rsidRPr="00BB7F20">
        <w:br/>
      </w:r>
      <w:r w:rsidRPr="00BB7F20">
        <w:br/>
      </w:r>
      <w:r w:rsidRPr="00BB7F20">
        <w:rPr>
          <w:rFonts w:eastAsia="Courier New"/>
        </w:rPr>
        <w:t>Thank you for the past, for the present, and may the future be a continuance of this relationship.</w:t>
      </w:r>
    </w:p>
    <w:p w14:paraId="00000013" w14:textId="77777777" w:rsidR="001C6187" w:rsidRPr="00BB7F20" w:rsidRDefault="001C61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p>
    <w:p w14:paraId="00000014" w14:textId="77777777" w:rsidR="001C6187" w:rsidRPr="00BB7F20" w:rsidRDefault="00834F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BB7F20">
        <w:rPr>
          <w:rFonts w:eastAsia="Courier New"/>
        </w:rPr>
        <w:t>Sincerely,</w:t>
      </w:r>
    </w:p>
    <w:p w14:paraId="00000015" w14:textId="77777777" w:rsidR="001C6187" w:rsidRPr="00BB7F20" w:rsidRDefault="001C61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6" w14:textId="77777777" w:rsidR="001C6187" w:rsidRPr="00BB7F20" w:rsidRDefault="001C61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7" w14:textId="77777777" w:rsidR="001C6187" w:rsidRPr="00BB7F20" w:rsidRDefault="001C61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8" w14:textId="77777777" w:rsidR="001C6187" w:rsidRPr="00BB7F20" w:rsidRDefault="00834F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BB7F20">
        <w:t>[NAME]</w:t>
      </w:r>
    </w:p>
    <w:p w14:paraId="00000019" w14:textId="77777777" w:rsidR="001C6187" w:rsidRPr="00BB7F20" w:rsidRDefault="00834F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BB7F20">
        <w:rPr>
          <w:color w:val="000000"/>
        </w:rPr>
        <w:t>[TITLE]</w:t>
      </w:r>
    </w:p>
    <w:p w14:paraId="0000001A" w14:textId="77777777" w:rsidR="001C6187" w:rsidRPr="00BB7F20" w:rsidRDefault="00834F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BB7F20">
        <w:rPr>
          <w:color w:val="000000"/>
        </w:rPr>
        <w:t>[CONTACT DETAILS]</w:t>
      </w:r>
    </w:p>
    <w:p w14:paraId="0000001B" w14:textId="77777777" w:rsidR="001C6187" w:rsidRPr="00BB7F20" w:rsidRDefault="00834F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BB7F20">
        <w:rPr>
          <w:color w:val="000000"/>
        </w:rPr>
        <w:t xml:space="preserve">[COMPANY EMAIL] </w:t>
      </w:r>
    </w:p>
    <w:p w14:paraId="0000001C" w14:textId="77777777" w:rsidR="001C6187" w:rsidRPr="00BB7F20" w:rsidRDefault="001C61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sectPr w:rsidR="001C6187" w:rsidRPr="00BB7F20">
      <w:footerReference w:type="default" r:id="rId7"/>
      <w:pgSz w:w="12240" w:h="15840"/>
      <w:pgMar w:top="1440" w:right="1440" w:bottom="1440" w:left="144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DD2E38" w14:textId="77777777" w:rsidR="00BA054C" w:rsidRDefault="00BA054C">
      <w:r>
        <w:separator/>
      </w:r>
    </w:p>
  </w:endnote>
  <w:endnote w:type="continuationSeparator" w:id="0">
    <w:p w14:paraId="4A1AF4BC" w14:textId="77777777" w:rsidR="00BA054C" w:rsidRDefault="00BA05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21" w14:textId="77777777" w:rsidR="001C6187" w:rsidRDefault="00834F88">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14:paraId="00000022" w14:textId="77777777" w:rsidR="001C6187" w:rsidRDefault="00834F88">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14:paraId="00000023" w14:textId="77777777" w:rsidR="001C6187" w:rsidRDefault="00834F88">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TACT DETAILS] / Email: [EMAIL ADDRESS]</w:t>
    </w:r>
  </w:p>
  <w:p w14:paraId="00000024" w14:textId="77777777" w:rsidR="001C6187" w:rsidRDefault="00F04256">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hyperlink r:id="rId1">
      <w:r w:rsidR="00834F88">
        <w:rPr>
          <w:color w:val="0000FF"/>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C5DA9F" w14:textId="77777777" w:rsidR="00BA054C" w:rsidRDefault="00BA054C">
      <w:r>
        <w:separator/>
      </w:r>
    </w:p>
  </w:footnote>
  <w:footnote w:type="continuationSeparator" w:id="0">
    <w:p w14:paraId="09B3E584" w14:textId="77777777" w:rsidR="00BA054C" w:rsidRDefault="00BA054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SyNDU2MzewNDQyNTBV0lEKTi0uzszPAykwqgUAENb+jiwAAAA="/>
    <w:docVar w:name="Description" w:val="Continuous interaction with your customers is critical for all business success and writing a &quot;VALUE OF CLIENT RELATIONSHIP&quot; is important. Inform your customers that they are an important part of your business and you value them. Download letters from TemplateGuru to assist you to draft your business letter to your valued customers. There are many other sales and marketing letter templates for you to browse here. https://www.templateguru.co.za/templates/sales&amp;marketing/"/>
    <w:docVar w:name="Excerpt" w:val="It has been a while since our very first transaction was made and it is with a great sense of pride that we realise how far both our companies have come since that day for such a long time ago."/>
    <w:docVar w:name="Tags" w:val="market analysis, business documents, entrepreneurship, entrepreneur, guideline, checklist, spontaneous good customer relations letter template, spontaneous good customer relations letter example, how to create a spontaneous good customer relations letter, what is a spontaneous good customer relations letter"/>
  </w:docVars>
  <w:rsids>
    <w:rsidRoot w:val="001C6187"/>
    <w:rsid w:val="001C6187"/>
    <w:rsid w:val="002B6D44"/>
    <w:rsid w:val="004C6430"/>
    <w:rsid w:val="00834F88"/>
    <w:rsid w:val="00BA054C"/>
    <w:rsid w:val="00BB7F20"/>
    <w:rsid w:val="00C551F5"/>
    <w:rsid w:val="00DC27FA"/>
    <w:rsid w:val="00F042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1A9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x-none" w:eastAsia="x-none"/>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character" w:styleId="HTMLTypewriter">
    <w:name w:val="HTML Typewriter"/>
    <w:qFormat/>
    <w:rPr>
      <w:rFonts w:ascii="Courier New" w:eastAsia="Courier New" w:hAnsi="Courier New" w:cs="Courier New"/>
      <w:sz w:val="20"/>
      <w:szCs w:val="20"/>
      <w:rtl w:val="0"/>
      <w:lang w:val="x-none" w:eastAsia="x-none" w:bidi="x-none"/>
    </w:rPr>
  </w:style>
  <w:style w:type="character" w:styleId="CommentReference">
    <w:name w:val="annotation reference"/>
    <w:basedOn w:val="DefaultParagraphFont"/>
    <w:uiPriority w:val="99"/>
    <w:semiHidden/>
    <w:unhideWhenUsed/>
    <w:rsid w:val="00595517"/>
    <w:rPr>
      <w:sz w:val="16"/>
      <w:szCs w:val="16"/>
    </w:rPr>
  </w:style>
  <w:style w:type="paragraph" w:styleId="CommentText">
    <w:name w:val="annotation text"/>
    <w:basedOn w:val="Normal"/>
    <w:link w:val="CommentTextChar"/>
    <w:uiPriority w:val="99"/>
    <w:semiHidden/>
    <w:unhideWhenUsed/>
    <w:rsid w:val="00595517"/>
    <w:rPr>
      <w:sz w:val="20"/>
      <w:szCs w:val="20"/>
    </w:rPr>
  </w:style>
  <w:style w:type="character" w:customStyle="1" w:styleId="CommentTextChar">
    <w:name w:val="Comment Text Char"/>
    <w:basedOn w:val="DefaultParagraphFont"/>
    <w:link w:val="CommentText"/>
    <w:uiPriority w:val="99"/>
    <w:semiHidden/>
    <w:rsid w:val="00595517"/>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595517"/>
    <w:rPr>
      <w:b/>
      <w:bCs/>
    </w:rPr>
  </w:style>
  <w:style w:type="character" w:customStyle="1" w:styleId="CommentSubjectChar">
    <w:name w:val="Comment Subject Char"/>
    <w:basedOn w:val="CommentTextChar"/>
    <w:link w:val="CommentSubject"/>
    <w:uiPriority w:val="99"/>
    <w:semiHidden/>
    <w:rsid w:val="00595517"/>
    <w:rPr>
      <w:rFonts w:ascii="Times New Roman"/>
      <w:b/>
      <w:bCs/>
      <w:sz w:val="20"/>
      <w:lang w:val="x-none" w:eastAsia="x-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BB7F2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7F20"/>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nKME1MkbMjtR9wlkuQSf5uczk4Q==">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</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01</Words>
  <Characters>479</Characters>
  <Application>Microsoft Office Word</Application>
  <DocSecurity>0</DocSecurity>
  <Lines>3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26T20:02:00Z</dcterms:created>
  <dcterms:modified xsi:type="dcterms:W3CDTF">2019-10-21T19:18:00Z</dcterms:modified>
  <cp:category/>
</cp:coreProperties>
</file>